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ค31101</w:t>
      </w:r>
      <w:r>
        <w:t xml:space="preserve"> </w:t>
      </w:r>
      <w:r>
        <w:t xml:space="preserve">คณิตศาสตร์</w:t>
      </w:r>
      <w:r>
        <w:t xml:space="preserve"> </w:t>
      </w:r>
      <w:r>
        <w:t xml:space="preserve">(ม.4/1)</w:t>
      </w:r>
      <w:r>
        <w:t xml:space="preserve"> </w:t>
      </w:r>
      <w:r>
        <w:t xml:space="preserve">30052566</w:t>
      </w:r>
      <w:r>
        <w:t xml:space="preserve"> </w:t>
      </w:r>
      <w:r>
        <w:t xml:space="preserve">(เติ้ล)</w:t>
      </w:r>
    </w:p>
    <w:p>
      <w:pPr>
        <w:pStyle w:val="Date"/>
      </w:pPr>
      <w:r>
        <w:t xml:space="preserve">วันอังคารที่</w:t>
      </w:r>
      <w:r>
        <w:t xml:space="preserve"> </w:t>
      </w:r>
      <w:r>
        <w:t xml:space="preserve">23</w:t>
      </w:r>
      <w:r>
        <w:t xml:space="preserve"> </w:t>
      </w:r>
      <w:r>
        <w:t xml:space="preserve">มกร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ฮัลโหล ฮัลโหล สวัสดีครับ อาจารย์ได้ยินไหมครับ อาจารย์ได้ยินไหมครับ</w:t>
      </w:r>
    </w:p>
    <w:p>
      <w:pPr>
        <w:pStyle w:val="BodyText"/>
      </w:pPr>
      <w:r>
        <w:t xml:space="preserve">(อาจารย์เชาวนี) สวัสดีค่ะ ค่ะ สวัสดีค่ะ ค่ะ สวัสดีค่ะ ครูปิ๊กนะคะ เป็นคุณครูที่สอนวิชาคณิตศาสตร์ค่ะ ชื่อภาษามืออย่างนี้นะคะ ชื่อครูปิ๊กนะคะ โดยมีน้อง ๆ นะคะ ม. 4/1 นะคะ วันนี้ห้อง 1 ได้มาเรียนกัน เดี๋ยวจะให้หัวหน้าห้องนะคะ ลุกขึ้นมาแนะนำตัวเอง ที่หน้ากล้อง ให้พี่ล่ามนะคะ รู้จักชื่อนะคะ ต้องหันหน้าไปใกล้ ๆ ตรงกล้องลูก คนต่อไปค่ะ ใคร ใครที่พูดได้ก็พูดได้ด้วยนะลูก โอเค เก่งมาก ค่ะ ห้องเรียนนี้นะคะ จริง ๆ มี 9 คน ไม่สบายไป 1 คนนะคะ ก็วันนี้ครูปิ๊กสอนเป็นครั้งแรก หลังจากที่ลูก ๆ ปิดเทอมนะคะ แล้วก็เปิด ขึ้นมาเรียนเป็นพี่ ม. ปลายทุกคนสบายดีไหม สบายดีไหมคะ สบายดีนะคะ อยู่ที่บ้าน อยู่ที่บ้านได้ทำอะไร ได้ทำงานช่วยคุณพ่อคุณแม่บ้างไหมคะ เก่งมากนะคะ เราโตแล้ว เพราะฉะนั้น ลูก ๆ ทุกคนเวลากลับบ้านไป จะต้องช่วยคุณพ่อคุณแม่ทำงานะคะ และที่สำคัญคือการดูแลตัวเองนะคะ ไม่ว่าจะเป็นเสื้อผ้าของตัวเอง ห้องนอนของตัวเอง พวกนี้ ลูก ๆ จะต้องดูแล ให้เรียบร้อย อย่าให้คุณพ่อคุณแม่มาทำงานของเรา อันนี้ครูปิ๊กฝากไว้ เรามาเริ่มกันเลยนะคะ สำหรับ ม. 4 นะคะ เรื่องที่เราจะเรียนนะคะ จะเกี่ยวกับเรื่องของทั่ว ๆ ไป ที่มีอยู่ในชีวิตประจำวันของนักเรียนเองนะคะ นักเรียนเคยเห็นคำว่า</w:t>
      </w:r>
      <w:r>
        <w:t xml:space="preserve"> </w:t>
      </w:r>
      <w:r>
        <w:t xml:space="preserve">“</w:t>
      </w:r>
      <w:r>
        <w:t xml:space="preserve">เซต</w:t>
      </w:r>
      <w:r>
        <w:t xml:space="preserve">”</w:t>
      </w:r>
      <w:r>
        <w:t xml:space="preserve"> </w:t>
      </w:r>
      <w:r>
        <w:t xml:space="preserve">ไหมคะ เคยได้ยินไหม คำว่า</w:t>
      </w:r>
      <w:r>
        <w:t xml:space="preserve"> </w:t>
      </w:r>
      <w:r>
        <w:t xml:space="preserve">“</w:t>
      </w:r>
      <w:r>
        <w:t xml:space="preserve">เซต</w:t>
      </w:r>
      <w:r>
        <w:t xml:space="preserve">”</w:t>
      </w:r>
      <w:r>
        <w:t xml:space="preserve"> </w:t>
      </w:r>
      <w:r>
        <w:t xml:space="preserve">เคยไหม ไม่เคยเลย ไม่ได้เรียนเลยใช่ไหม ถูกต้องแล้ว ทีนี้คำ คำนี้มันจะเกิดขึ้นตอน ม. 4 นะคะ คำนี้เป็นคำใหม่ เป็นศัพท์ใหม่ที่ม. 4 ได้เรียนกัน แต่ความสำคัญที่มาของเซตนี่ จริง ๆ แล้วลูก ๆ นี่นะคะ ได้เรียนมาตั้งแต่ประถมแล้วล่ะ แต่ลูก ๆ ไม่รู้ว่า อันนี้คือ เซต เขาเรียกว่า</w:t>
      </w:r>
      <w:r>
        <w:t xml:space="preserve"> </w:t>
      </w:r>
      <w:r>
        <w:t xml:space="preserve">“</w:t>
      </w:r>
      <w:r>
        <w:t xml:space="preserve">เซต</w:t>
      </w:r>
      <w:r>
        <w:t xml:space="preserve">”</w:t>
      </w:r>
      <w:r>
        <w:t xml:space="preserve"> </w:t>
      </w:r>
      <w:r>
        <w:t xml:space="preserve">นะคะ เดี๋ยวเราจะมาดูกันว่า เอ๊ะ มันมาอย่างไร เซตนั้น สัปดาห์นี้ ชั่วโมงนี้นะคะ เราจะได้เรียนเรื่อง ที่มานะคะ ทำไมถึงเกิดคำว่า</w:t>
      </w:r>
      <w:r>
        <w:t xml:space="preserve"> </w:t>
      </w:r>
      <w:r>
        <w:t xml:space="preserve">“</w:t>
      </w:r>
      <w:r>
        <w:t xml:space="preserve">เซต</w:t>
      </w:r>
      <w:r>
        <w:t xml:space="preserve">”</w:t>
      </w:r>
      <w:r>
        <w:t xml:space="preserve"> </w:t>
      </w:r>
      <w:r>
        <w:t xml:space="preserve">ขึ้นมา แล้วใคเรป็นผู้คิดค้นทฤษฎีเซตนะคะ ความหมายของเซตคืออะไรนะคะ ชั่วโมงนี้นักเรียนจะต้องตอบคำถามนี้ให้ได้นะ คุณครูมีภาพให้นักเรียนนะคะ มีที่จอน่ะค่ะ มันจะต่อกับคอมพิวเตอร์ครูปิ๊กด้วย แต่ว่าในจอมันไม่ขึ้น มันขึ้นอยู่ 2 จอ จอล่าม แล้วก็จอภาพนักเรียนน่ะค่ะ ช่วยขึ้นเป็น 3 จอได้ไหมคะ ให้มี PowerPoint ด้วย เดี๋ยวนักเรียนดูภาพนะคะ ช่วยยกภาพจากด้านหลังมาให้ครูปิ๊กด้วยนะคะ ยกมาเลยลูก ทับ… ลูก ๆ เห็นไหมคะ นี่คือภาพอะไรคะ นี่คือโลกถูกไหมคะ ภาพของโลกนะคะ บนโลกนี่ก็จะมีสิ่งต่าง ๆ มากมาย ใช่ไหม ที่เราอยู่กับตอนนี้นี่ พบสิ่งต่าง ๆ มากมายเลย อยู่รวมกันนะคะ อยู่รวมกัน ในภาพนักเรียนเห็นอะไรบ้างคะ ใครจะตอบบ้าง ยกมือขึ้น ใครอยากตอบ ยกมือขึ้น ในภาพมีอะไรบ้างคะ ยืนขึ้น มีน้ำ มีทะเล มีต้นหญ้า ต้นไม้ ภูเขา อ๋อ โรงแรม มีนก มีปลา มีไก่ด้วย หมดหรือยัง หมดแล้วนะคะ มีเพื่อน ๆ คนไหนเห็นอย่างอื่นไหม มีใครเห็นในภาพนี้ นอกจากเพื่อนพูดมาแล้ว มีสิ่งอื่นอีกไหมคะ มีไหม ไม่มี ครบหมดแล้วหรือคะ จริง ๆ บนโลกนี้น่ะ อันนี้มีบ้าน ถูกไหมคะ มีบ้านด้วย อันนี้ต้นอะไร ที่ทะเลทรายจะมีต้นไม้ชนิดหนึ่งนะคะ ตะบองเพ็ชนะคะ จะมีหนาม อันนี้ก็จะมีอยู่แถบทะเลทรายนะคะ เพราะฉะนั้น โลกนี่ใหญ่มากเลยนะ มีทุกสิ่งทุกอย่างที่อยู่รวมกันในนี้เอ… ทำอย่างไร เราจะแบ่งกลุ่ม ที่เราพบกันในโลกนี่ค่ะ ว่าเราพบอะไรบ้าง มีคนบอกว่าแบ่งกลุ่มใหญ่ ๆ ได้เป็น 2 กลุ่มด้วยกันนะคะ การแบ่งสิ่งของที่อยู่บนโลกนี้ แบ่งได้ 2 กลุ่มด้วยกัน ก็คืออะไร บ้างคะ สิ่งมีชีวิต สิ่งมีชีวิตกับสิ่งไม่มีชีวิต นักเรียนเคยเรียนไหมคะ ในวิทยาศาสตร์ ม. ต้น เคยเรียนแล้ว โอเค ในโลกนะคะ ก็จะมีสิ่งมีชีวิตนะคะ แบ่งเป็นหมวดหมู่ออกเป็นใหญ่ ๆ ก็คือสิ่งมีชีวิต และสิ่งไม่มีชีวิต 2 สิ่งนี้แตกต่างกันอย่างไร สิ่งมีชีวิต อย่างเช่น ครูปิ๊กเป็นสิ่งมีชีวิตไหมคะ เป็นไหม เป็น ใช่ ครูปิ๊กคือสิ่งมีชีวิต นักเรียนล่ะคะ นักเรียนเป็นสิ่งมีชีวิตไหม ถูกต้อง นะคะ โต๊ะ เก้าอี้ ที่อยู่ในห้องเรียน เป็นสิ่งมีชีวิต หรือสิ่งไม่มีชีวิต ไม่มีชีวิตนะคะ Concept ของสิ่งมีชีวิตกับสิ่งไม่มีชีวิต ก็คือ สิ่งมีชีวิต จะมีการเจริญเติบโตนะคะ มีการเจริญเติบโต เราคลอดออกมา เราเป็นเด็กใช่ไหมคะ เป็นเด็ก โตมาเป็นวัยรุ่น เป็นวัยทำงาน แล้วก็เป็นวัยชรา เสร็จแล้วก็จะตายไป สิ่งมีชีวิต แต่สิ่งไม่มีชีวิต ขนาดมีการเจริญเติบโตไหม โต๊ะ เขาทำมาอย่างไรมันก็จะอยู่อย่างนั้นนะคะ ไม่กินอาหาร แต่ของเราสิ่งมีชีวิต เราจำเป็นจะต้องกินไหมนะคะ สิ่งมีชีวิตจำเป็นจะต้องมีอาหารนะคะ เราจะต้องมีการเจริญเติบโต เพราะฉะนั้น ต้องมีอาหาร ถามว่าต้นไม้ ต้นไม้เป็นสิ่งมีชีวิตไหม เป็นไหมคะ ต้นไม้ เป็นไหมคะ ต้นไม้ ครูปิ๊กถามว่าต้นไม้มันเจริญเติบโตไหม มันมีการดูดซับสารอาหาร มีไหมคะ มีนะคะ ต้นไม้ก็ต้องกินอาหารเหมือนกัน ต้นไม้ก็จะเจริญเติบโตเหมือนกัน ถูกไหม ลูกเห็นไหมคะ ตั้งแต่การเพาะเมล็ดจนแตกยอดออกมา จนโตออกมาเป็นดอก เป็นผล เสร็จแล้ว หลังจากนั้นก็จะตายไปนะคะ อันนี้คือสิ่งมีชีวิต ต้นไม้ ก็คือสิ่งมีชีวิตนั่นเอง นะคะ ถาม อย่างอาคาร ตึก บ้าน เป็นสิ่งมีชีวิตไหม บ้าน ไม่เกี่ยวนะคะ ครูปิ๊กบอกว่าบ้าน ไม่เกี่ยวกับคนที่อยู่ในบ้าน ครูปิ๊กบอกว่าบ้าน เป็นสิ่งมีชีวิตไหม เป็นไหมคะ เป็นหรือไม่เป็น ใครบอกไม่เป็นยกมือขึ้น ไม่เป็นยกมือขึ้น ใครบอกไม่เป็น ยกมือขึ้น ตอบอยู่คนเดียว เป็นหรือไม่เป็น ไม่เป็นนะคะ ให้ยกมือขึ้น ถ้าบอกว่าไม่เป็นสิ่งมีชีวิต โอเคไหม เป็นหรือไม่เป็น ไม่เป็น ยกมือขึ้น ไม่ยกมือหรือลูก ไม่เป็น ไม่เป็นก็ยกมือสิ ใช่ไหม บ้านเป็นสิ่งไม่มีชีวิตนะคะ เข้าใจไหมนี่ ทำไมทำหน้างง ๆ เข้าใจ เข้าใจนะคะ ถ้าไม่เข้าใจถามได้นะลูก ไม่เข้าใจก็ถามได้ ทุกสิ่งทุกอย่างที่อยู่บนโลก แบ่งเป็นกลุ่มใหญ่ออกเป็น 2 กลุ่ม เป็นสิ่งมีชีวิตกับสิ่งไม่มีชีวิตนะคะ ทำไมเวลาเราแบ่งกลุ่ม เรารู้ได้อย่างไร ว่าอันไหนอยู่กลุ่มไหน อย่างไรนะคะ ตัวที่จะบอกว่ากลุ่มนี้คืออะไร ก็คือคุณสมบัติ ที่มีอยู่คล้าย ๆ กัน เหมือน ๆ กันนะคะ อย่างที่ครูปิ๊กบอก สิ่งมีชีวิต คุณสมบัติ ก็คือเจริญเติบโต เขาก็เลยเลือกมาอยู่สิ่งที่เดียวกัน อยู่กลุ่มเดียวกัน มีการกินอาหารนะคะ แล้วก็มีการหมดอายุขัย ก็คือตายไป อันนี้ก็คือสิ่งมีชีวิตนะคะ ที่มีคุณสมบัติเหมือน ๆ กัน สิ่งไม่มีชีวิตคุณสมบัติ ของเขาก็คือไม่ต้องการอาหาร ไม่มีการเจริญเติบโตนะคะ ยังคงอยู่ ได้นานเลยนะคะ อย่างภูเขา ภูเขานี่ ก็อยู่ได้นานเลยนะคะ ทีนี้ มันใหญ่มากเลย ถ้าแบ่งสิ่งมีชีวิต กับไม่มีชีวิตอันนี้ ในโลกเราน่ะ ทุกสิ่งทุกอย่าง ถ้ามันอยู่ปะปนกันนะคะ มันอยู่ปะปนกัน มันก็ไม่เป็นระเบียบ เวลาจะหยิบ จะจับ จะใช้อะไรสักอย่างนี้ มันเป็นเรื่องที่หายากมากเลยใช่ไหมคะ เป็นไหม เป็นไหมคะ อย่างเช่น ในกระเป๋านักเรียนน่ะ ถ้าเราไม่จัดระเบียบ ใช่ไหม ดินสอ ปากกา อุปกรณ์การเรียน เราใส่ลงไปในกระเป๋าเลย ไม่ได้จัดระเบียบ ว่ามีถุง มีช่องที่จะเก็บ เราก็หายากมากเลย ถูกไหม หายากมากเลย เพราะฉะนั้น เรื่องนี้ เรื่องของเซตนะคะ ก็คือการจัดกลุ่ม สิ่งของที่มีลักษณะคล้าย ๆ กัน มาอยู่ด้วยกันนะคะ อันไหนที่มีคุณสมบัติเหมือนกัน ให้เอามาอยู่ในกลุ่มนะคะ อันไหนที่ไม่ใช่ คุณสมบัติแตกต่างกัน ก็คือย้ายออกไปอยู่นอกกลุ่มนั่นเองนะคะ พอจะเข้าใจไหมคะ เหตุผลว่าทำไมเราถึงต้องทำเรื่องเซต ก็คือการจัดระเบียบนะคะ การจัดสิ่งของออกเป็นหมวด เป็นหมู่ เพื่อให้เกิดความสะดวกในการนำมาใช้ หรือว่าจัดระบบนะคะ โอเค เข้าใจไหมคะ โอเคนะ เข้าใจนะ นอกจากนั้นสิ่งต่าง ๆ ที่นักเรียนได้บอกครูปิ๊กไปแล้ว ว่าที่พบอยู่ในรูปภาพโลกนี้นะคะ สิ่งมีชีวิตที่พบ ก็เยอะเหมือนกัน ถูกไหม มันสามารถแบ่งย่อยออกเป็นกลุ่ม ๆ อื่นได้ ถูกไหมคะ อย่างเช่น ปลา กับต้นไม้ นก อันนี้ไก่ ต้นไม้ ปลา นก ไก่ สามารถแบ่งออกเป็นกลุ่มอีกได้ไหมคะ คุณสมบัติเหมือนหรือต่างกัน ต่างกัน แต่เป็นสิ่งมีชีวิตเหมือนกันนะคะ เพราะฉะนั้น สิ่งมีชีวิตในโลกที่เราบอก เราก็จะแบ่งออกมาเป็นอีก เป็นกลุ่มของสัตว์นะคะ กลุ่มของสัตว์ มีอะไรบ้างลูก มีอะไรบ้างคะ กลุ่มของสัตว์มีอะไร ที่อยู่ในทะเล อยู่ในแม่น้ำ เหมือนในภาพนะคะ ก็จะมีปลา ถูกไหมคะ มีอะไรบ้าง ที่เป็นสัตว์ตรงนี้ มีนก มีอะไรอีกคะ มีไก่นะคะ หมดหรือยัง สิ่งมีชีวิตในภาพ ก็จะมีเป็นกลุ่มของปลา นก ไก่ หมดแล้ว แล้วสิ่งมีชีวิตอีกอันหนึ่ง ที่เราพบในภาพ ก็คือต้นไม้ ถูกต้องนะคะ ต้นไม้ ต้นไม้ที่เราเห็น ก็มีแตกต่างกันออกไปถูกไหมคะ ในภาพ มีต้นไม้ที่เป็นไม้ต้น ถูกไหมคะ ไม้ต้นใหญ่ ๆ เลย แล้วก็มีหญ้า มีหญ้า มีตะบองเพชร อันนี้ก็เป็นต้นไม้เหมือนกันนะลูก เพราะฉะนั้น มีดอกไม้ด้วยนะคะ ดอกไม้ก็จัดอยู่ในกลุ่มของพืช ต้นไม้เหมือนกันนะคะ เราก็แบ่งออกเป็นอีก 1 กลุ่ม ตามคุณสมบัติ เป็นไงคะ เราเริ่มที่จะแบ่งแยก ทุกอย่างให้เป็นกลุ่มให้เป็นหมวดนะคะ ตามคุณสมบัตินั้น นอกจากนี้ สามารถแบ่งออกเป็นอะไรอีกคะ สิ่งที่เห็น หมดหรือยัง สิ่งมีชีวิต หมดแล้ว ต่อไป เราจะแบ่งสิ่งไม่มีชีวิตในนี้ออกเป็นกลุ่ม เป็นหมวดนะคะ สิ่งมีชีวิตหมดแล้ว ที่อยู่ในภาพที่นักเรียนเห็น ทีนี้ มาดูสิ่งที่ไม่มีชีวิต สิ่งที่ไม่มีชีวิตมีอะไรบ้าง คะ มีบ้าน มีบ้าน มีอะไรคะ บ้านแล้วก็โรงแรม อันนี้ถ้าจะเรียกชื่อ ก็คือสิ่งก่อสร้าง อยู่ในกลุ่มของสิ่งก่อสร้าง มีบ้านนะคะ มีโรงแรม หมดหรือยัง ในภาพหมดแล้วนะคะ ต่อไปสิ่งไม่มีชีวิตอีกอันหนึ่ง ที่อยู่ในภาพมีอะไร ภูเขา น้ำทะเลนะคะ ก็ออกมาเป็นอีกกลุ่มหนึ่ง ภูเขา น้ำ ทะเลนะคะทะเล อันนี้เป็นทรัพยากร เป็นกลุ่มของสิ่งที่เกิดขึ้นเองตามธรรมชาติ หรือทรัพยากรนะคะ ทางธรรมชาตินั่นเอง ก็มีอยู่แล้ว ที่อยู่บนโลกของเรา มนุษย์ไม่ได้สร้างขึ้นนะคะ อันนี้ ถือว่าเป็นธรรมชาติ เป็นสิ่งไม่มีชีวิต เป็นอย่างไรคะ เราสามารถแบ่งกลุ่มออกเป็นย่อย ๆ ได้อีก 2 กลุ่มด้วยกัน โอเคไหม อันไหนนะลูก อ๋อ อันนี้เหรอ นี่เหรอ อ๋อ ตะบองเพชร ทะเลทราย ถูกต้อง เก่งมาก สิ่งที่เป็นทรัยากรอีกอันหนึ่ง ที่มันมีอยู่ในโลก ก็คือทะเลทรายนะคะ ภูเขา ทะเลทราย มีภูเขาน้ำแข็งด้วยไหมคะ ขั้วโลกเหนือ ก็จะมี อันนี้จะเป็นภูเขาน้ำแข็งนะคะ ก็มีภูเขาก็แบ่งเป็นหลายชนิดเหมือนกันนะ ภูเขาขั้วโลกเหนือ ขั้วโลกใต้ก้จะเป็นน้ำแข็ง นักเรียนเคยเห็ยข่าวไหมคะ เห็นไหม ที่ภูเขามันละลาย เพราะว่าอะไร เพราะว่าอุณหภูมิของโลกมันเพิ่มขึ้นนะคะ ก็มีได้หลายอย่าง มีทะเลทราย มีทะเลที่เป็นน้ำ มีภูเขาที่มีต้นไม้อยู่ในนั้น มีภูเขาที่เป็นภูเขาน้ำแข็งนะคะ โอเค เก่งมาก ในภาพนี่จริง ๆ โลกนี่มีสิ่งต่าง ๆ มากมาย ที่อยู่ปะปนกันอยู่ในนี้ อันนี้ครูปิ๊กอยากให้นักเรียนจับประเด็นให้ได้ว่า ทุกอย่างที่อยู่รวมกันเป็นภาพใหญ่ทั้งหมด เสร็จแล้วเรานำมาจัดเป็นกลุ่ม เป็นหมู่ เป็นหมวดนะคะ ให้อยู่ในกลุ่มเดียวกัน สิ่งของที่อยู่ในกลุ่มเดียวกันนั้น จะต้องมีคุณสมบัติ หรือลักษณะคล้าย ๆ กัน อย่างใดอย่างหนึ่งนะคะ เราถึงจะเอาจับมาอยู่รวมกันได้ โอเคไหม โอเคไหมคะ โอเค ทีนี้ นอกจากสิ่งที่อยู่ในภาพแล้ว ก็มีสิ่งต่าง ๆ มากมาย ที่เราจัดเป็นหมวดเป็นหมู่ ถูกไหมคะ อย่างเช่น อย่างเช่น เครื่องเขียน อุปกรณ์การเรียน หมวดของอุปกรณ์การเรียน ใครบอกครูได้บ้าง ว่าอุปกรณ์การเรียนมีอะไรบ้าง มีอะไรบ้าง อุปกรณ์การเรียนมีอะไรบ้างคะ ตอบได้ ตอบได้ สมุด มีอะไรอีก ไม้บรรทัด มีอะไร มีอะไร มีอะไรอีกลูก ลิปควิดนะคะ ปากกาลบคำผิด ถูกต้อง มีอะไรคะ อุปกรณ์การเรียน ตอบไปแล้ว ไม้บรรทัด มีอะไร สี ยางลบ โอเค สีน้ำ สีไม้พวกนี้นะคะ อยู่ในหมวดขอบอุปกรณ์การเรียน นอกจากนั้นวิชาคณิตศาสตร์ คณิคศาสตร์ยังมีเป็นหมวดของเลขาคณิต นักเรียนเคยได้ยินไหมคะ เรขาคณิต กลุ่มของเรขาคณิต ก็จะเป็นรูป รูปร่าง รูปร่างต่าง ๆ รูปร่างเรขาคณิต มีอะไรบ้าง อย่างเช่น วงกลม นะคะ อันนี้นักเรียนก็เคยเรียนมาแล้ว วงกลม สามเหลี่ยม สี่เหลี่ยม วงรี พวกนี้จัดอยู่ในประเภท ในหมวดของเรขาคณิต นะคะ รูปร่างเรขาคณิต กลุ่มของอะไรอีก คณิตศาสตร์กลุ่มของตัวเลขนะคะ กลุ่มของตัวเลข มีอะไรบ้างคะ ตัวเลขมีอะไรบ้าง ตัวเลขมีอะไรบ้าง ตัวเลขมีอะไรบ้าง ตัวเลขมีอะไรบ้าง มีอะไรบ้างลูก ตัวเลข นักเรียนรู้จักไหม ตัวเลขมีอะไรบ้าง ตัวเลขที่มีอยู่ทั่วไปเลย ที่เราได้ใช้ เลขอะไรบ้าง เลข 1 เลข 2 เลข 3 อันนี้ก็คืออยู่ในหมวดของตัวเลขนะคะ 100 ก็อยู่ในกลุ่มของตัวเลข ในหมวดของตัวเลข ครูปิ๊กถามว่า ก ไก่ ก ไก่ อยู่ในกลุ่มของตัวเลขไหม ก ไก่ รวมไหม ไม่ใช่ ถูกต้องนะคะ เพราะฉะนั้น ก ไก่ จะอยู่นอกกลุ่ม เห็นไหมคะ คุณสมบัติที่แตกต่างกัน จะถูกจัดระเบียบนะคะ จะถูกจัดระเบียบ อันไหนที่มีคุณสมบัติ ไม่เหมือนเขา จะถูกหยิบออกไปอยู่ข้างนอก จะถูกย้ายออกไปอยู่ข้างนอกนะคะ โอเค ทีนี้ เมื่อทศวรรษที่ 19 นานมาแล้ว มีคน ๆ หนึ่งนะคะ ที่มานั่งคิด ไม่ไหวแล้ว โลกของเรา ทำไมมันยุ่งเหยิงเช่นนี้ มันยุ่งมากเลย เขาก็เลยคิดว่า จะมาจัดเป็นกลุ่ม เป็นกลุ่ม เพื่อให้เกิดความเป็นระเบียบเรียบร้อย ในการนำมาใช้งานนะคะ สะดวกรวดเร็ว เขาเลยคิดทฤษฎีเซตขึ้นมา ผู้คิดค้นคนนั้น ก็คือ เกออร์ค คันทอร์นะคะ เกออร์ค คันทอร์ คือคนนี้ คนนี้นะคะ คนที่อยู่ในภาพนี้ คนนี้เขาเกิดที่ประเทศเยอรมันนะคะ เขาเกิดที่ประเทศเยอรมัน โอเคนะ นานมาแล้ว จนตอนนี้ทฤษฎีเซตนี่ ถูกนำมาใช้นะคะ ในเรื่องต่าง ๆ มากมายเลย ตัวอย่างเช่น ถูกนำมาใช้ในเรื่องของสถิติ ถูกนำมาใช้ในเรื่องของสถิติ สถิติคืออะไร สถิติ อย่างเช่น ตอนนี้โควิดถูกไหมคะ โรคโควิด นักเรียนรู้จักอยู่ใช่ไหม มากเลยตอนนี้น่ะ ถูกนำมาใช้จัดระเบียบ จัดเป็นกลุ่ม ๆ ของผู้ติดเชื้อนะคะ ก็ออกถูก…นำมาผู้ติดเชื้อรุนแรง ถูกไหมคะ รุนแรงนี่ต้องไปอยู่ในห้อง ICU เลย อันนี้ก็จัดเป็นกลุ่ม เป็นกลุ่ม แล้วก็บอกได้ด้วยว่ามีสมาชิกมีกี่คน ที่ติดกันแบบรุนแรงนะคะ มีการเก็บข้อมูลเอาไว้ใช้ เพื่ออะไร พอเรามีข้อมูลพวกนี้ เราก็สามารถไปหาวิธีป้องกันนะคะ การระบาด หรือว่าการช่วยเหลือ ให้ความช่วยเหลือ ในกลุ่มที่เสี่ยง อันนี้ก็คือประโยชน์ของเขา ก็ถูกนำมาใช้ในเรื่องของสถิติเหมือนกัน ซึ่งสถิติตัวนี้ นักเรียนจะได้เรียนตอนอยู่ ม. 6 นะคะ อันนี้รอก่อน ม. 6 เราจะถูกนำเรื่องของเซต ไปใช้ในเรื่องของสถิติ ตอนเรียน ม.6 นะคะ ต่อมา เรื่องของจำนวน ก็ถูกนำมาใช้เหมือนกัน จำนวนก็มีหลายชนิดนะคะ ก็มีหลายประเภท จำนวนต่าง ๆ อันนี้อยู่ใน ม. 5 ม. 5 นักเรียนจะได้ใช้นะคะ ในเรื่องของฟังก์ชัน พวกฟังก์ชัน พวกคู่อันดับ ฟังก์ชันกับคู่อันดับ เราจะได้เรียนอยู่ ม. 5 เหมือนกันนะคะ ม. 5 อะไรบ้างล่ะที่เรียนใน ม. 4 เรื่องของตรรกะศาสตร์ ความมีเหตุผล อะไรทำให้เกิดสิ่งนี้ เราจะทำสิ่งนี้ไปเพื่ออะไรนะคะ เซตเชื่อมโยงทั้ง 4 หัวข้อนี้ ซึ่งเราจะมาดูกัน ว่าไอ้การจัดระเบียบสิ่งของออกเป็นกลุ่ม เป็นกลุ่ม เราจะรู้ว่าสมาชิกในกลุ่ม มีอะไรบ้าง นะคะ แล้วจะไปอยู่ในเรื่องต่าง ๆ เกี่ยวกับคณิตศาสตร์ แล้วก็สิ่งต่าง ๆ ที่อยู่รอบตัวเรา ที่นำมาใช้นะคะ ทีนี้ ครูมีกิจกรรมให้นักเรียนทำ ให้นักเรียนมองดูห้องเรียนนี้นะคะ แล้วบอกคุณครูว่ามีอะไรบ้าง ที่อยู่ในห้องเรียนนี้ ที่นักเรียนเห็น ทั้งหมดเลยตอนนี้นะคะ เดี๋ยวครูจะเขียนบนกระดานให้ ให้นักเรียนบอก ว่าสิ่งที่นักเรียนเห็นนั้นคืออะไรบ้างนะคะ ในห้องเรียนนี้ ให้บอกทุกคนเลยนะคะ เริ่มจากคนแรก มีอะไรบ้างคะ ยืนขึ้นค่ะ ยืนขึ้นแล้วก็ตอบครูนะคะ ในห้องเรียนมีอะไรบ้าง อะไรนะคะ ทีวีนะคะ ทีวี มีอะไรอีก ตอบได้อีก 1 ข้อ บอกมาอีก 1 อัน คอมพิวเตอร์นะคะ โอเค นั่งได้ เก่งมากนะคะ คนต่อไป เจออะไรบ้างลูก อะไรนะคะ พัดลม มีแล้ว อ๋อ เพื่อนยังไม่บอก โอเค พัดลม มีพัดลมผนังถูกไหมคะ แล้วมีอะไรอีกอันหนึ่ง และมีอะไรอีกอันหนึ่ง ให้อีกอันหนึ่ง ไฟฟ้า หลอดไฟนะคะ หลอดไฟ เก่งมากลูก หนูเจออะไรคะ ในห้องนี้มีอะไรบ้าง ในห้องนี้ ที่อยู่ในห้องนี้ ที่อยู่ในห้องนี้ ที่อยู่ในห้องนี้มีอะไรบ้าง โต๊ะ โต๊ะนะคะ โต๊ะนักเรียนนะ โอเค เก่งมาก เดี๋ยวนะคะ มีโต๊ะ แล้วก็ต้องมีอะไรคะ ที่นักเรียนนั่ง มีเก้าอี้ ถูกไหมคะ เก้าอี้ ก็อยู่ในห้องนี้ มีอะไรลูก อันนี้คืออะไร เครื่องพรินต์ใช่ไหม ในห้องนี้มันไม่มีนะคะ มันไม่มีนะ มองดู มองดูที่อยู่ในห้องนี้ พื้นห้อง ตอบพื้นห้อง โอเค ก็คือสิ่งที่คุณเห็น ได้ ๆ โอเคได้ ๆ มีอะไรอีกที่เห็น อ๋อ อะไรนะ ไม้ถูพื้น ถูกไหมคะ ใช่ไหม ไม้ถูพื้น แถมให้ มีไม้ถูพื้น แล้วก็มีไม้กวาดด้วยนะคะ มีไม้กวาดด้วย เห็นอะไรบ้าง ลูก ปลั๊กไฟ ใช่ไหมคะ ปลั๊กไฟ อ๋อ กล้อง กล้องวิดีโอนะคะ เก่งมาก เห็นอะไรลูก เห็นอะไร ถังขยะ ถูกไหมคะ ถังขยะ แล้วมีอะไรอีกลูก มีอะไรอีก มีอะไรอีก พัดลม เพื่อนบอกไปแล้ว เป็นพัดลมผนัง อันนี้เป็นพัดลมเพดานนะคะ มี 2 แบบ เก่งมาก ไม่เหมือนกันใช่ไหม มันต่างกัน ภาพมันก็ต่างกันนะคะ โอเค พัดลมเพดาน ตู้ ใช่ไหม ตู้ใช่ไหมลูก ตู้ มีอะไรอีกคะ นอกจากตู้แล้ว อ๋อ มีสมุด หนังสือ มีหนังสือนะ หนังสือที่อยู่ในตู้ มีอะไรคะ ทันทัน หมดหรือยัง โต๊ะไม้ใช่ไหมคะ โต๊ะไม้ อ๋อ โต๊ะไม้ โต๊ะไม้ มีอะไรอีก มีอะไรอีก หมดหรือยัง ตู้ ตู้ไปแล้ว ตู้ ตู้ไปแล้ว ตู้ไปแล้ว กระดาน กระดานใช่ไหมคะ กระดาน โอเค อยู่ข้างหน้าเราเลยนะคะ ทำไมเรามองไม่เห็น กระดาน นักเรียนลืมอะไรไปหรือเปล่า ที่อยู่ในห้องนี้ ตัวเราอยู่ในห้องนี้ไหมคะ ถูกไหม มีใครบ้างอยู่ในห้องนี้ ลืมมองเพื่อนเหรอลูก อันนี้ก็อยู่ในห้องนี้ เพื่อนของเรา มีนักเรียนนะคะ ที่อยู่ในห้องนี้ เดี๋ยวครูปิ๊กจะเพิ่มให้ มีอะไรอีก มีครูถูกไหมคะ ครูก็อยู่ในห้องนี้ตอนนี้ เป็นอย่างไร เก่งมาก ที่ทุกคนบอกสิ่งที่เจอในห้องนี้ได้ถูก ทีนี้มาดูใหม่ มันอยู่แล้วเราสามารถจัดกลุ่มสิ่งต่าง ๆ เหล่านี้ ออกเป็นหมวดเป็นหมู่ได้อย่างไรนะคะ ครูปิ๊กจะทวนนะคะ ครูปิ๊กจะทวน สิ่งที่นักเรียนบอกครูว่านักเรียนเจออะไรบ้าง ในห้องนี้ มี ทีวี มีคอมพิวเตอร์ พัดลมผนัง หลอดไฟ โต๊ะ เก้าอี้ พื้นห้อง ไม้ถูพื้น ไม้กวาด ปลั๊กไฟ กล้องวิดีโอ ถังขยะ พัดลมเพดาน ตู้ หนังสือ โต๊ะไม้ กระดาน นักเรียน และสุดท้ายก็คือมีครูนะคะ โอเค บอกได้เยอะมากเลยสิ่งที่นักเรียนได้พบ ทีนี้ ถ้าเราแบ่งหมวด พวกนี้ สิ่งของต่าง ๆ พวกนี้ออกเป็นกลุ่ม ๆ ๆ ค่ะ เราจะแบ่งออกเป็นกลุ่มอะไรได้บ้าง นักเรียนกับครูเป็นอะไรคะ เป็นสิ่งมีชีวิต หรือสิ่งไม่มีชีวิต กลุ่มใหญ่เลย ที่เราแบ่งกันตอนแรก กลุ่มมีชีวิต ถูกต้อง เก่งมาก มีกลุ่มมีชีวิตแค่ 2 อย่าง ถูกไหมคะ คือนักเรียนกับคุณครู เป็นสิ่งมีชีวิตอยู่ในห้องนี้ แบ่งเป็นกลุ่มละนะ สิ่งมีชีวิต มีนักเรียนกับมีคุณครูนะคะ นอกนั้นเป็นสิ่งไม่มีชีวิตหมดเลย ครูจะให้นักเรียนแบ่งสิ่งไม่มีชีวิต ทั้งหมดออกเป็นกลุ่ม ๆ ตามคุณสมบัติ ที่เขาสามารถมาอยู่ในกลุ่มเดียวกันได้ นักเรียนจะแบ่งออกเป็นอะไรได้บ้าง กลุ่มไหนบ้างคะ มีอะไรบ้าง มีทีวีถูกไหมคะ ทีวี คอมพิวเตอร์ พวกหลอดไฟ อะไรอีก ปลั๊กไฟ กล้องวิดีโอ พัดลมนะคะ เป็นอุปกรณ์ไฟฟ้า ถ้าครูปิ๊กจะจัดกลุ่มนี้ อยู่ในกลุ่มของอุปกรณ์ไฟฟ้าได้ไหมคะ ได้ไหมคะ ได้ไหมคะ ได้นะคะ ได้ เป็นกลุ่มที่อยู่ในอุปกรณ์ไฟฟ้า จัดได้แล้วนะ 1. คือสิ่งมีชีวิต 2. คืออุปกรณ์ไฟฟ้า สิ่งที่เหลือนะคะ ยังเหลือถังขยะ ไม้กวาด ไม้ถูพื้น อันนี้เป็นชื่อกลุ่มของอะไร อุปกรณ์ทำ… ทำอะไรคะ อุปกรณ์ทำอะไร ถูกนะคะ อุปกรณ์ทำความสะอาด ก็จะเป็นอีกกลุ่มหนึ่งนะคะ อุปกรณ์ทำความสะอาดมีอะไรบ้าง มีไม้ถูพื้น มีไม้กวาด ถังขยะ มี 3 อันนะคะ ที่นักเรียนบอกมา จะอยู่ในกลุ่มนี้ ที่เหลือมีอะไรบ้าง ที่เหลือโต๊ะ เก้าอี้ โต๊ะไม้ ตู้ อันนี้จัดอยู่ในกลุ่มเดียวกัน กลุ่มอะไร เขาเรียกว่ากลุ่มเฟอร์นิเจอร์ ได้ไหมคะ เป็นกลุ่มที่เอามาใช้งาน เฟอร์นิเจอร์นะคะ ก็จะมีโต๊ะ สัญลักษณ์ ครูปิ๊กจะใส่วงกลมให้นะคะ พวกโต๊ะ พวกตู้ ที่เหลือ พื้นห้อง หนังสือ กระดาน กระดานก็เป็นอีกอันหนึ่งนะคะ หนังสือก็เป็นอีกประเภทหนึ่ง พื้นห้อง ผนังห้อง อะไรพวกนี้ ก็คืออีกกลุ่มหนึ่งเลย หนังสือ เป็นหมวดของอุปกรณ์พวกการเรียนนะคะ ครูปิ๊กก็จะมีให้ ว่าเป็นอุปกรณ์การเรียน ก็จะมีหนังสือ สมุด ปากกา ยางลบ ดินสอ ไม้บรรทัดนะคะ พวกนี้ก็จะอยู่ในหมวดนี้ โอเคไหม อันนี้พอเข้าใจไหมคะ นักเรียนแบ่งได้ใช่ไหม ทีนี้ เวลาเราแบ่งออกเป็นหมวด ๆ แล้ว สิ่งที่อยู่ในกลุ่มนั้นนะคะ สิ่งต่าง ๆ ที่อยู่ในกลุ่มนั้น เรียกว่า</w:t>
      </w:r>
      <w:r>
        <w:t xml:space="preserve"> </w:t>
      </w:r>
      <w:r>
        <w:t xml:space="preserve">“</w:t>
      </w:r>
      <w:r>
        <w:t xml:space="preserve">สมาชิก</w:t>
      </w:r>
      <w:r>
        <w:t xml:space="preserve">”</w:t>
      </w:r>
      <w:r>
        <w:t xml:space="preserve"> </w:t>
      </w:r>
      <w:r>
        <w:t xml:space="preserve">สมาชิกนะคะ สะกดอย่างไร สมาชิก สะกดนะคะ สมาชิก ส เสือ ม ม้า สระอา ช ช้าง สระอิ ก ไก่ นะคะ สมาชิก อันนี้คือที่อยู่ในกลุ่ม สมาชิก หมายถึง สิ่งของต่าง ๆ นะคะ ที่เราจะบอก ไม่ว่าจะเป็นคน สัตว์ สิ่งของต่าง ๆ ที่อยู่ในกลุ่มนั้นนะคะ ที่อยู่ข้างใน เรียกว่า</w:t>
      </w:r>
      <w:r>
        <w:t xml:space="preserve"> </w:t>
      </w:r>
      <w:r>
        <w:t xml:space="preserve">“</w:t>
      </w:r>
      <w:r>
        <w:t xml:space="preserve">สมาชิก</w:t>
      </w:r>
      <w:r>
        <w:t xml:space="preserve">”</w:t>
      </w:r>
      <w:r>
        <w:t xml:space="preserve"> </w:t>
      </w:r>
      <w:r>
        <w:t xml:space="preserve">อย่างเช่น ทีวี เป็นสมาชิกของอุปกรณ์ไฟฟ้า คอมพิวเตอร์ เป็นสมาชิกของอุปกรณ์ไฟฟ้า ไม้กวาด เป็นสมาชิกของอุปกรณ์ทำความสะอาด ไม้ถูพื้น เป็นสมาชิกของอุปกรณ์ทำความสะอาด ทีนี้ คำว่า</w:t>
      </w:r>
      <w:r>
        <w:t xml:space="preserve"> </w:t>
      </w:r>
      <w:r>
        <w:t xml:space="preserve">“</w:t>
      </w:r>
      <w:r>
        <w:t xml:space="preserve">เป็นสมาชิก</w:t>
      </w:r>
      <w:r>
        <w:t xml:space="preserve">”</w:t>
      </w:r>
      <w:r>
        <w:t xml:space="preserve"> </w:t>
      </w:r>
      <w:r>
        <w:t xml:space="preserve">นะคะ มีอีกคำหนึ่ง ถ้าเราเติมคำว่า</w:t>
      </w:r>
      <w:r>
        <w:t xml:space="preserve"> </w:t>
      </w:r>
      <w:r>
        <w:t xml:space="preserve">“</w:t>
      </w:r>
      <w:r>
        <w:t xml:space="preserve">ไม่เป็นสมาชิก</w:t>
      </w:r>
      <w:r>
        <w:t xml:space="preserve">”</w:t>
      </w:r>
      <w:r>
        <w:t xml:space="preserve"> </w:t>
      </w:r>
      <w:r>
        <w:t xml:space="preserve">ไม่เป็นสมาชิก หมายถึงอะไร หมายถึง สิ่งของต่าง ๆ ที่ไม่ได้อยู่ในกลุ่มนั้นนะคะ เวลาเราจะใช้ อย่างเช่น กล้องวิดีโอ ไม่เป็นสมาชิกของอุปกรณ์ทำความสะอาด ถูกไหมคะ กล้องวิดีโอมันไม่ได้อยู่ในกลุ่มของอุปกรณ์ทำความสะอาด เพราะฉะนั้น เราจะใช้คำว่า</w:t>
      </w:r>
      <w:r>
        <w:t xml:space="preserve"> </w:t>
      </w:r>
      <w:r>
        <w:t xml:space="preserve">“</w:t>
      </w:r>
      <w:r>
        <w:t xml:space="preserve">ไม่เป็นสมาชิก</w:t>
      </w:r>
      <w:r>
        <w:t xml:space="preserve">”</w:t>
      </w:r>
      <w:r>
        <w:t xml:space="preserve"> </w:t>
      </w:r>
      <w:r>
        <w:t xml:space="preserve">นะคะ เราเริ่มจะแบ่งกลุ่มแล้ว แยกแล้ว อันไหนอยู่ในกลุ่ม อันไหนที่อยู่นอกกลุ่มนะคะ โดยมีคำว่า</w:t>
      </w:r>
      <w:r>
        <w:t xml:space="preserve"> </w:t>
      </w:r>
      <w:r>
        <w:t xml:space="preserve">“</w:t>
      </w:r>
      <w:r>
        <w:t xml:space="preserve">สมาชิก</w:t>
      </w:r>
      <w:r>
        <w:t xml:space="preserve">”</w:t>
      </w:r>
      <w:r>
        <w:t xml:space="preserve"> </w:t>
      </w:r>
      <w:r>
        <w:t xml:space="preserve">มีส่วนนะคะ มีคำใหม่ขึ้นมา ก็คือคำว่า</w:t>
      </w:r>
      <w:r>
        <w:t xml:space="preserve"> </w:t>
      </w:r>
      <w:r>
        <w:t xml:space="preserve">“</w:t>
      </w:r>
      <w:r>
        <w:t xml:space="preserve">สมาชิก</w:t>
      </w:r>
      <w:r>
        <w:t xml:space="preserve">”</w:t>
      </w:r>
      <w:r>
        <w:t xml:space="preserve"> </w:t>
      </w:r>
      <w:r>
        <w:t xml:space="preserve">แล้วก็ไม่เป็นสมาชิกนะคะ โอเค ไหม เข้าใจไหมคะ เข้าใจนะ โอเค เก่งมาก ทีนี้ นักเรียนคะ ครูปิ๊กอยากให้นักเรียนแบ่งออกเป็น 2 กลุ่ม ได้ไหม แบ่งออกเป็น 2 กลุ่ม ครูปิ๊กมีภาพให้นักเรียนนะคะ อันนี้ภาพที่นักเรียนเห็น มันจะอยู่รวม ๆ กันนะคะ มีอะไรบ้าง มีจักรยาน มีเครื่องบินนะคะ มีเรือ มีรถ 3 ล้อถีบด้วยนะคะ มีตัวเลขนะคะ แบบต่าง ๆ มีดอกไม้ ก็มีดอกทานตะวัน ดอกทิวลิป มีสถานที่ท่องเที่ยวนะคะ ไม่ว่าจะเป็น อะไรน่ะ วัดพระแก้ว หอเอนเมืองปิซานนะคะ มีพิระมิดนะคะ มีพิระมิดด้วย แล้วก็มีตัวอักษรอังกฤษ ครูปิ๊กจะให้ภาพรวม ๆ กันมาแบบนี้ แล้วให้นักเรียนแบ่งแยกออกไป ของต่าง ๆ พวกนี้ เราสามารถแบ่งเป็นกลุ่ม เป็นกลุ่มนะคะ แล้วก็ตั้งชื่อว่ามันอยู่ในกลุ่มไหน โอเคไหมคะ ว่ามันอยู่ในกลุ่มไหน นั่งแบ่งกัน แบ่งเป็น 2 กลุ่ม หันหน้าเข้าหากันค่ะ จัดโต๊ะให้เป็น 2 กลุ่มนะลูก เดี๋ยวเราจะมาทำกิจกรรมกันนะคะ มารวมกัน ข้างหลังก็มารวมกัน หันหน้าไป 2 คน มานี่ อันนั้น 4 อันนี้ 4 คน ก็พอดี มาคนหนึ่งอยู่ตรงนี้ลูก ได้ไหมคะ 4 คน อันนี้กลุ่ม 4 คน เป็น 2 กลุ่มนะคะ กลุ่มละ 4 คน ใช่ ต้องเอาเก้าอี้มาใส่ด้วยกันด้วยลูก โต๊ะ จัดเป็นกลุ่มนะคะ นั่งด้วยกัน ยกนะคะ อย่าให้เสียงดัง ได้ กลุ่มนี้ผ่านแล้ว จัดโอเคแล้ว เขยิบไปอีกลูก กลุ่มข้างหลังน่ะ เอาเก้าอี้ เอาโต๊ะมาต่อกัน ช่วยเพื่อนด้วยนะคะ โอเค ใบงานแรกนะคะ ให้นักเรียนช่วยกันคิด สรุป วันนี้มีอยู่ 2 กิจกรรมนะคะ งานแรกให้นักเรียนช่วยกันคิดว่าทำไม มีเหตุผลอะไร ทำไมเราถึงจะต้องใช้เซต ทำไมคะ ทำไมเราต้องใช้เซต เข้ามาจัดการบริหาร ที่ครูปิ๊กเล่ามา ตั้งต้น ๆ ของชั่วโมงนะคะ เพราะว่า ทุกสิ่งทุกอย่างอยู่บนโลกนี้ อยู่รวมกัน ยุ่งมากเลยนะคะ ทุกสิ่งทุกอย่างมัน ไม่ได้ถูกจัดระเบียบ อันนี้คือเหตุผล กว่าจะหยิบจะจับอะไรมาใช้ ก็ต้องใช้เวลานานมาก ก็คือ ทำไม คำตอบก็คืออะไร คะ บนโลก ทุกสิ่งทุกอย่างอยู่รวมกัน โดยไม่มีการจัดระเบียบ ทำให้การใช้งาน การบริหารจัดการต่าง ๆ มันยาก มันลำบากนะคะ อันนี้คือเหตุผลว่าทำไม เราถึงต้องเรียนเรื่องเซต ทำอย่างไร นักวิทยาศาสตร์เขาก็เลยบอกว่าในเมื่อมันยุ่งมากเลย ทุกสิ่งทุกอย่างมันไม่ได้จัดระบบ นักวิทยาศาสตร์เขาก็เลยนำเซตมา โดยจัดเป็นกลุ่ม เป็นกลุ่มนะคะ วิธีการทำของเขา ก็คือจับทุกสิ่งทุกอย่าง ออกเป็นกลุ่ม เป็นหมู่นะคะ โดยในแต่ละหมวด แต่ละหมู่นั้น มีคุณสมบัตินะคะ ที่คล้าย ๆ กัน ที่เหมือนกัน วิธีการของเขา ก็คือนำมาจัดออกมาเป็นกลุ่ม ๆ นะคะ กลุ่มไหน กลุ่มไหน กลุ่มไหน ที่มีลักษณะเหมือนกัน เวลาจะหยิบจะใช้อะไรก็จะได้รวดเร็วขึ้น มีประสิทธิภาพมากขึ้น ถูกไหมคะ สะดวกมากขึ้น ง่ายมากต่อการใช้งาน ทีนี้ คำถามที่ 3 ใครเป็นผู้คิดค้นทฤษฎีเซต ใครนะคะ ครูปิ๊กบอกแล้วตั้งแต่เริ่มต้น เกออร์ค คันทอร์นะคะ คันทอร์นั่นเอง คือคนนี้ ให้นักเรียนเขียนชื่อคนนี้นะ คนนี้ คือ ผู้ก่อตั้ง ผู้คิดค้นทฤษฎีเซต ใช่ เป็นชาวเยอรมันนะคะ เป็นชาวเยอรมัน คนนี้เป็นคนเยอรมัน มีแค่นี้ ในใบงานแรก 1. ทำไม เหตุผลอะไร ที่จะต้องเรียนรู้เรื่องเซต 2. ทำอย่างไร วิธีการทำอย่างไรนะคะ 3. ใครเป็นผู้คิดค้นทฤษฎีเซต มีอยู่ 3 ประเด็น ให้นักเรียนเขียนนะคะ เขียนใส่เข้ามาอยู่ตรงนี้ เป็น Mind mapping ที่ครูปิ๊กแจกให้นะคะ ข้อแรกที่อยู่ในหมวดสีม่วงตรงนี้ ให้นักเรียนใส่ว่าทำไม เหตุผลอะไร ทำไมจะต้องเรียนเรื่องเซตนะคะ แล้วช่องสีเขียวให้เขียนว่า ทำอย่างไร วิธีการทำ ทำอย่างไรนะคะ และตัวสุดท้าย ใครเป็นผู้คิดค้นทฤษฎีเซต สงสัยไหมคะ เข้าใจหรือยัง ในกลุ่มให้ช่วยกันนะคะ ให้ช่วยกันทำ คะแนนตัวนี้มีอยู่ 5 คะแนน ครูปิ๊กให้ 5 คะแนนนะคะ ถ้ากลุ่มไหน ทำถูก ทำสวย เป็นระเบียบ ครูปิ๊กก็จะให้คะแนนเต็มทั้งหมดเลย 4 คน ได้คะแนนเท่ากันนะคะ เพราะฉะนั้น นักเรียนจะต้องช่วยกันนะคะ ช่วยกันคิด ช่วยกันทำนะคะ ถ้าไม่เข้าใจให้ถามคุณครูนะคะ โอเค พร้อมหรือยังคะ พร้อมแล้ว โอเคทำได้นะคะ เอาให้เพื่อนด้วยอีก 1 กลุ่ม เขียนชื่อลงไปด้วยนะคะ สมาชิกในกลุ่มมีใครบ้าง ถ้านักเรียนเขียนคำศัพท์ไม่ได้นะคะ เขียนไม่ถูก นักเรียนสามารถวาดภาพลงไปได้นะ วาดภาพลงไปได้ แทนคำ แทนคำศัพท์นะคะ อย่างข้อแรกทำไม ทำไมจะต้องเรียนเรื่องเซต ก็จะเป็นภาพสิ่งของต่าง ๆ ที่อยู่รวมกัน อย่างไม่เป็นระเบียบนะ อันนี้วาดลงไปได้ ยุ่ง ๆ ทุกสิ่งทุกอย่าง ไม่ได้จัดระเบียบหมวดหมู่ คืออยากจะวาง ตรงไหนก็วางนะคะ ภาพที่ 2 ทำอย่างไร ภาพที่ออกมาจะต้องหยิบสิ่งต่าง ๆ นั้น ออกมาเป็นกลุ่ม เป็นกลุ่ม หมู่หมวด ๆ จัดให้เรียบร้อยนะคะ เสร็จ ข้อที่ 3 ใครเป็นผู้ก่อตั้ง ก็เขียนชื่อลงไปเลยนะคะ ที่ครูปิ๊กบอก คำตอบอยู่หน้ากระดานนะคะ ชื่อของผู้คิดค้นนะคะ โอเคได้ วาดภาพก็ได้นะคะ จะเขียนก็ได้ แต่ว่าหลังจากที่นักเรียนทำเสร็จแล้ว วาดภาพเสร็จแล้ว ครูปิ๊กจะให้ตัวแทนกลุ่มออกมานำเสนอนะคะ หน้าห้องเรียนนะ ช่องที่ 3 นะคะ ชื่อใคร โอเคค่ะ ก็เดี๋ยวให้เด็ก ๆ เขาได้ทำงานกันนะคะ วันนี้เด็ก ๆ หันมาขอบคุณพี่ล่ามด้วยนะคะ จบแล้ว หันมาดี ๆ ค่ะ หัวหน้าห้อง ค่ะ โอเค ขอบคุณมากนะคะ วันนี้ก็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ค31101 คณิตศาสตร์ (ม.4/1) 30052566 (เติ้ล)</dc:title>
  <dc:creator/>
  <cp:keywords/>
  <dcterms:created xsi:type="dcterms:W3CDTF">2024-01-23T05:14:14Z</dcterms:created>
  <dcterms:modified xsi:type="dcterms:W3CDTF">2024-01-23T05: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3 มกราคม 2567 เวลา 10.00 น.</vt:lpwstr>
  </property>
  <property fmtid="{D5CDD505-2E9C-101B-9397-08002B2CF9AE}" pid="3" name="subtitle">
    <vt:lpwstr/>
  </property>
</Properties>
</file>